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nver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s de conver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mortalite90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morbidite90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din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dindo_su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fistuleanas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abscespr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drain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complication_hemorrag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Culo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reope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date_Reop_dela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[3 - 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[8 - 8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voie_Re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voie_Reop_coel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voie_Reop_coelio_conver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voie_Reop_lapa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voie_Reop_rob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geste_Re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geste_Reop_Hartm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geste_Reop_stomie_drain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geste_Reop_drain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geste_Reop_aut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duree_hospit_post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[9 - 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[8 - 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complicationtard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[Q1 - Q3]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Fisher's exact test; Wilcoxon rank sum test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4:19:08Z</dcterms:created>
  <dcterms:modified xsi:type="dcterms:W3CDTF">2025-07-19T14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